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AFBCF61" w14:textId="6EA61E7E" w:rsidR="000D00EC" w:rsidRDefault="00754ADA" w:rsidP="00754ADA">
      <w:pPr>
        <w:pStyle w:val="Heading1"/>
        <w:rPr>
          <w:lang w:val="en-SG"/>
        </w:rPr>
      </w:pPr>
      <w:r>
        <w:rPr>
          <w:lang w:val="en-SG"/>
        </w:rPr>
        <w:t>My Event-</w:t>
      </w:r>
      <w:proofErr w:type="spellStart"/>
      <w:r>
        <w:rPr>
          <w:lang w:val="en-SG"/>
        </w:rPr>
        <w:t>ful</w:t>
      </w:r>
      <w:proofErr w:type="spellEnd"/>
      <w:r>
        <w:rPr>
          <w:lang w:val="en-SG"/>
        </w:rPr>
        <w:t xml:space="preserve"> internship </w:t>
      </w:r>
      <w:bookmarkStart w:id="0" w:name="_GoBack"/>
      <w:bookmarkEnd w:id="0"/>
      <w:r>
        <w:rPr>
          <w:lang w:val="en-SG"/>
        </w:rPr>
        <w:t xml:space="preserve">at Solace </w:t>
      </w:r>
    </w:p>
    <w:p w14:paraId="6C151D5D" w14:textId="4FA841A6" w:rsidR="00754ADA" w:rsidRDefault="00754ADA" w:rsidP="00754ADA">
      <w:pPr>
        <w:rPr>
          <w:lang w:val="en-SG"/>
        </w:rPr>
      </w:pPr>
    </w:p>
    <w:p w14:paraId="04EB6BD4" w14:textId="27B83977" w:rsidR="00754ADA" w:rsidRPr="00754ADA" w:rsidRDefault="00754ADA" w:rsidP="00754ADA">
      <w:pPr>
        <w:rPr>
          <w:lang w:val="en-SG"/>
        </w:rPr>
      </w:pPr>
      <w:r>
        <w:rPr>
          <w:lang w:val="en-SG"/>
        </w:rPr>
        <w:t xml:space="preserve">Coming in to solace I knew very little about </w:t>
      </w:r>
    </w:p>
    <w:sectPr w:rsidR="00754ADA" w:rsidRPr="00754AD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QwNDM1NbO0NDW0MDJQ0lEKTi0uzszPAykwrAUAFv2rgCwAAAA="/>
  </w:docVars>
  <w:rsids>
    <w:rsidRoot w:val="004E775F"/>
    <w:rsid w:val="000D00EC"/>
    <w:rsid w:val="002E7034"/>
    <w:rsid w:val="00395CE8"/>
    <w:rsid w:val="00460106"/>
    <w:rsid w:val="004E775F"/>
    <w:rsid w:val="00754ADA"/>
    <w:rsid w:val="00884B5C"/>
    <w:rsid w:val="00A35A7A"/>
    <w:rsid w:val="00E667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3182FA"/>
  <w15:chartTrackingRefBased/>
  <w15:docId w15:val="{05D8412F-1834-41AA-81DA-A30B203B68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S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754AD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54ADA"/>
    <w:rPr>
      <w:rFonts w:asciiTheme="majorHAnsi" w:eastAsiaTheme="majorEastAsia" w:hAnsiTheme="majorHAnsi" w:cstheme="majorBidi"/>
      <w:color w:val="2F5496" w:themeColor="accent1" w:themeShade="BF"/>
      <w:sz w:val="32"/>
      <w:szCs w:val="32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12</Words>
  <Characters>70</Characters>
  <Application>Microsoft Office Word</Application>
  <DocSecurity>0</DocSecurity>
  <Lines>1</Lines>
  <Paragraphs>1</Paragraphs>
  <ScaleCrop>false</ScaleCrop>
  <Company/>
  <LinksUpToDate>false</LinksUpToDate>
  <CharactersWithSpaces>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iv Abraham XAVIER</dc:creator>
  <cp:keywords/>
  <dc:description/>
  <cp:lastModifiedBy>Rajiv Abraham XAVIER</cp:lastModifiedBy>
  <cp:revision>4</cp:revision>
  <dcterms:created xsi:type="dcterms:W3CDTF">2019-07-31T03:15:00Z</dcterms:created>
  <dcterms:modified xsi:type="dcterms:W3CDTF">2019-07-31T03:18:00Z</dcterms:modified>
</cp:coreProperties>
</file>